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4E7218B"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1FE7982"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0C3483EB"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p>
    <w:p w14:paraId="58FE0C78" w14:textId="01797D39" w:rsidR="00D935DF" w:rsidRPr="00B81D76" w:rsidRDefault="006B33F9" w:rsidP="00B82078">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w:t>
      </w:r>
      <w:r w:rsidRPr="00800F65">
        <w:rPr>
          <w:rFonts w:ascii="Times New Roman" w:hAnsi="Times New Roman" w:cs="Times New Roman"/>
          <w:color w:val="000000" w:themeColor="text1"/>
          <w:sz w:val="24"/>
          <w:szCs w:val="24"/>
        </w:rPr>
        <w:t xml:space="preserve">informacija. </w:t>
      </w:r>
      <w:r w:rsidR="00800F65" w:rsidRPr="00800F65">
        <w:rPr>
          <w:rFonts w:ascii="Times New Roman" w:hAnsi="Times New Roman" w:cs="Times New Roman"/>
          <w:sz w:val="24"/>
          <w:szCs w:val="24"/>
        </w:rPr>
        <w:t>Vidutinio sunkumo ar sunkios plokštelinės psoriazės gydymas</w:t>
      </w:r>
      <w:r w:rsidR="00AF3D8E" w:rsidRPr="00800F65">
        <w:rPr>
          <w:rFonts w:ascii="Times New Roman" w:hAnsi="Times New Roman" w:cs="Times New Roman"/>
          <w:color w:val="202124"/>
          <w:sz w:val="24"/>
          <w:szCs w:val="24"/>
          <w:shd w:val="clear" w:color="auto" w:fill="FFFFFF"/>
        </w:rPr>
        <w:t>.</w:t>
      </w:r>
      <w:r w:rsidR="00AF3D8E" w:rsidRPr="00B81D76">
        <w:rPr>
          <w:rFonts w:ascii="Times New Roman" w:hAnsi="Times New Roman" w:cs="Times New Roman"/>
          <w:color w:val="202124"/>
          <w:sz w:val="24"/>
          <w:szCs w:val="24"/>
          <w:shd w:val="clear" w:color="auto" w:fill="FFFFFF"/>
        </w:rPr>
        <w:t xml:space="preserve"> </w:t>
      </w:r>
    </w:p>
    <w:p w14:paraId="73425FBA" w14:textId="249423DF"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5140A8">
        <w:rPr>
          <w:rFonts w:ascii="Times New Roman" w:hAnsi="Times New Roman" w:cs="Times New Roman"/>
          <w:color w:val="000000" w:themeColor="text1"/>
          <w:sz w:val="24"/>
          <w:szCs w:val="24"/>
        </w:rPr>
        <w:t>11</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65061471"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E91C55">
        <w:rPr>
          <w:bCs/>
          <w:color w:val="000000" w:themeColor="text1"/>
          <w:lang w:val="lt-LT"/>
        </w:rPr>
        <w:t>spalio 21</w:t>
      </w:r>
      <w:r>
        <w:rPr>
          <w:bCs/>
          <w:color w:val="000000" w:themeColor="text1"/>
          <w:lang w:val="lt-LT"/>
        </w:rPr>
        <w:t xml:space="preserve"> d.</w:t>
      </w:r>
    </w:p>
    <w:p w14:paraId="61180CC1" w14:textId="1E9500D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E91C55">
        <w:rPr>
          <w:bCs/>
          <w:color w:val="000000" w:themeColor="text1"/>
          <w:lang w:val="lt-LT"/>
        </w:rPr>
        <w:t>spal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21604" w14:textId="77777777" w:rsidR="008A7A46" w:rsidRDefault="008A7A46" w:rsidP="009E1786">
      <w:r>
        <w:separator/>
      </w:r>
    </w:p>
  </w:endnote>
  <w:endnote w:type="continuationSeparator" w:id="0">
    <w:p w14:paraId="38A14868" w14:textId="77777777" w:rsidR="008A7A46" w:rsidRDefault="008A7A4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53C79" w14:textId="77777777" w:rsidR="008A7A46" w:rsidRDefault="008A7A46" w:rsidP="009E1786">
      <w:r>
        <w:separator/>
      </w:r>
    </w:p>
  </w:footnote>
  <w:footnote w:type="continuationSeparator" w:id="0">
    <w:p w14:paraId="24E476CD" w14:textId="77777777" w:rsidR="008A7A46" w:rsidRDefault="008A7A4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153"/>
    <w:rsid w:val="00097D73"/>
    <w:rsid w:val="000A1043"/>
    <w:rsid w:val="000B0894"/>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679E"/>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5010E2"/>
    <w:rsid w:val="00503D82"/>
    <w:rsid w:val="005040A2"/>
    <w:rsid w:val="00505278"/>
    <w:rsid w:val="00513698"/>
    <w:rsid w:val="005140A8"/>
    <w:rsid w:val="00522D8A"/>
    <w:rsid w:val="00527162"/>
    <w:rsid w:val="005336A5"/>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B3C31"/>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0F65"/>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A7A46"/>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87611"/>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1D76"/>
    <w:rsid w:val="00B82078"/>
    <w:rsid w:val="00BA7065"/>
    <w:rsid w:val="00BA7321"/>
    <w:rsid w:val="00BB28E9"/>
    <w:rsid w:val="00BC55D9"/>
    <w:rsid w:val="00BD4E7F"/>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53E5D"/>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8DEDE2-FFEC-4B53-9729-981C13FE0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29</Words>
  <Characters>264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0-08T07:25:00Z</dcterms:created>
  <dcterms:modified xsi:type="dcterms:W3CDTF">2024-10-1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